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433E8" w14:textId="77777777" w:rsidR="00496347" w:rsidRDefault="00496347" w:rsidP="006F3D41">
      <w:pPr>
        <w:rPr>
          <w:rFonts w:cstheme="minorHAnsi"/>
          <w:sz w:val="24"/>
          <w:szCs w:val="24"/>
          <w:lang w:val="es-E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6385"/>
      </w:tblGrid>
      <w:tr w:rsidR="00496347" w14:paraId="30264476" w14:textId="77777777" w:rsidTr="00496347">
        <w:tc>
          <w:tcPr>
            <w:tcW w:w="2430" w:type="dxa"/>
          </w:tcPr>
          <w:p w14:paraId="199820DA" w14:textId="77777777" w:rsidR="00496347" w:rsidRDefault="00496347" w:rsidP="006F3D41">
            <w:pPr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18CE3FCB" wp14:editId="3B720106">
                  <wp:simplePos x="0" y="0"/>
                  <wp:positionH relativeFrom="margin">
                    <wp:posOffset>246693</wp:posOffset>
                  </wp:positionH>
                  <wp:positionV relativeFrom="paragraph">
                    <wp:posOffset>-188386</wp:posOffset>
                  </wp:positionV>
                  <wp:extent cx="1153886" cy="1250950"/>
                  <wp:effectExtent l="0" t="0" r="8255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3886" cy="125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7C310F4D" w14:textId="77777777" w:rsidR="00496347" w:rsidRPr="00496347" w:rsidRDefault="00496347" w:rsidP="00496347">
            <w:pPr>
              <w:rPr>
                <w:rFonts w:cstheme="minorHAnsi"/>
                <w:sz w:val="24"/>
                <w:szCs w:val="24"/>
                <w:lang w:val="es-ES"/>
              </w:rPr>
            </w:pPr>
          </w:p>
          <w:p w14:paraId="01250173" w14:textId="77777777" w:rsidR="00496347" w:rsidRDefault="00496347" w:rsidP="00496347">
            <w:pPr>
              <w:rPr>
                <w:rFonts w:cstheme="minorHAnsi"/>
                <w:sz w:val="24"/>
                <w:szCs w:val="24"/>
                <w:lang w:val="es-ES"/>
              </w:rPr>
            </w:pPr>
          </w:p>
          <w:p w14:paraId="03B551A7" w14:textId="77777777" w:rsidR="00496347" w:rsidRPr="00496347" w:rsidRDefault="00496347" w:rsidP="00496347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6385" w:type="dxa"/>
          </w:tcPr>
          <w:p w14:paraId="5E0A21F9" w14:textId="77777777" w:rsidR="00496347" w:rsidRPr="008852DE" w:rsidRDefault="00496347" w:rsidP="00496347">
            <w:pPr>
              <w:jc w:val="center"/>
              <w:rPr>
                <w:b/>
                <w:sz w:val="28"/>
                <w:szCs w:val="28"/>
                <w:lang w:val="es-ES"/>
              </w:rPr>
            </w:pPr>
            <w:r w:rsidRPr="008852DE">
              <w:rPr>
                <w:b/>
                <w:sz w:val="28"/>
                <w:szCs w:val="28"/>
                <w:lang w:val="es-ES"/>
              </w:rPr>
              <w:t>Ciudad de El Centro</w:t>
            </w:r>
          </w:p>
          <w:p w14:paraId="45C63C89" w14:textId="77777777" w:rsidR="00496347" w:rsidRPr="008852DE" w:rsidRDefault="00CE25CD" w:rsidP="00496347">
            <w:pPr>
              <w:jc w:val="center"/>
              <w:rPr>
                <w:b/>
                <w:sz w:val="28"/>
                <w:szCs w:val="28"/>
                <w:lang w:val="es-ES"/>
              </w:rPr>
            </w:pPr>
            <w:r>
              <w:rPr>
                <w:b/>
                <w:sz w:val="28"/>
                <w:szCs w:val="28"/>
                <w:lang w:val="es-ES"/>
              </w:rPr>
              <w:t>Ley</w:t>
            </w:r>
            <w:r w:rsidR="00031D5D">
              <w:rPr>
                <w:b/>
                <w:sz w:val="28"/>
                <w:szCs w:val="28"/>
                <w:lang w:val="es-ES"/>
              </w:rPr>
              <w:t xml:space="preserve"> para Estadounidenses</w:t>
            </w:r>
            <w:r w:rsidR="00B84B8F">
              <w:rPr>
                <w:b/>
                <w:sz w:val="28"/>
                <w:szCs w:val="28"/>
                <w:lang w:val="es-ES"/>
              </w:rPr>
              <w:t xml:space="preserve"> </w:t>
            </w:r>
            <w:r w:rsidR="00496347" w:rsidRPr="008852DE">
              <w:rPr>
                <w:b/>
                <w:sz w:val="28"/>
                <w:szCs w:val="28"/>
                <w:lang w:val="es-ES"/>
              </w:rPr>
              <w:t>con Discapacidades</w:t>
            </w:r>
          </w:p>
          <w:p w14:paraId="610D1DA6" w14:textId="77777777" w:rsidR="00496347" w:rsidRPr="008852DE" w:rsidRDefault="00496347" w:rsidP="00496347">
            <w:pPr>
              <w:jc w:val="center"/>
              <w:rPr>
                <w:b/>
                <w:sz w:val="28"/>
                <w:szCs w:val="28"/>
                <w:lang w:val="es-ES"/>
              </w:rPr>
            </w:pPr>
            <w:r w:rsidRPr="008852DE">
              <w:rPr>
                <w:b/>
                <w:sz w:val="28"/>
                <w:szCs w:val="28"/>
                <w:lang w:val="es-ES"/>
              </w:rPr>
              <w:t>Sección 504 de la Ley de Rehabilitación de 1973.</w:t>
            </w:r>
          </w:p>
          <w:p w14:paraId="4F3746E4" w14:textId="77777777" w:rsidR="00496347" w:rsidRPr="0082506D" w:rsidRDefault="00496347" w:rsidP="00496347">
            <w:pPr>
              <w:jc w:val="center"/>
              <w:rPr>
                <w:b/>
                <w:lang w:val="es-ES"/>
              </w:rPr>
            </w:pPr>
            <w:r w:rsidRPr="008852DE">
              <w:rPr>
                <w:b/>
                <w:sz w:val="28"/>
                <w:szCs w:val="28"/>
                <w:lang w:val="es-ES"/>
              </w:rPr>
              <w:t xml:space="preserve">Formulario </w:t>
            </w:r>
            <w:r w:rsidR="00B84B8F">
              <w:rPr>
                <w:b/>
                <w:sz w:val="28"/>
                <w:szCs w:val="28"/>
                <w:lang w:val="es-ES"/>
              </w:rPr>
              <w:t xml:space="preserve">de </w:t>
            </w:r>
            <w:r w:rsidR="00031D5D">
              <w:rPr>
                <w:b/>
                <w:sz w:val="28"/>
                <w:szCs w:val="28"/>
                <w:lang w:val="es-ES"/>
              </w:rPr>
              <w:t>R</w:t>
            </w:r>
            <w:r w:rsidRPr="008852DE">
              <w:rPr>
                <w:b/>
                <w:sz w:val="28"/>
                <w:szCs w:val="28"/>
                <w:lang w:val="es-ES"/>
              </w:rPr>
              <w:t>eclamo</w:t>
            </w:r>
          </w:p>
          <w:p w14:paraId="16A76DA6" w14:textId="77777777" w:rsidR="00496347" w:rsidRDefault="00496347" w:rsidP="006F3D41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</w:tr>
    </w:tbl>
    <w:p w14:paraId="471D1D76" w14:textId="77777777" w:rsidR="00496347" w:rsidRDefault="00496347" w:rsidP="006F3D41">
      <w:pPr>
        <w:rPr>
          <w:rFonts w:cstheme="minorHAnsi"/>
          <w:sz w:val="24"/>
          <w:szCs w:val="24"/>
          <w:lang w:val="es-ES"/>
        </w:rPr>
      </w:pPr>
    </w:p>
    <w:p w14:paraId="4300135B" w14:textId="77777777" w:rsidR="006F3D41" w:rsidRPr="008852DE" w:rsidRDefault="006F3D41" w:rsidP="006F3D41">
      <w:pPr>
        <w:rPr>
          <w:rFonts w:cstheme="minorHAnsi"/>
          <w:sz w:val="24"/>
          <w:szCs w:val="24"/>
          <w:lang w:val="es-ES"/>
        </w:rPr>
      </w:pPr>
      <w:r w:rsidRPr="00021D2F">
        <w:rPr>
          <w:rFonts w:cstheme="minorHAnsi"/>
          <w:b/>
          <w:sz w:val="24"/>
          <w:szCs w:val="24"/>
          <w:lang w:val="es-ES"/>
        </w:rPr>
        <w:t>Instrucciones:</w:t>
      </w:r>
      <w:r w:rsidRPr="008852DE">
        <w:rPr>
          <w:rFonts w:cstheme="minorHAnsi"/>
          <w:sz w:val="24"/>
          <w:szCs w:val="24"/>
          <w:lang w:val="es-ES"/>
        </w:rPr>
        <w:t xml:space="preserve"> Por favor llene este formulario completamente. Se recomienda </w:t>
      </w:r>
      <w:r w:rsidR="00B84B8F">
        <w:rPr>
          <w:rFonts w:cstheme="minorHAnsi"/>
          <w:sz w:val="24"/>
          <w:szCs w:val="24"/>
          <w:lang w:val="es-ES"/>
        </w:rPr>
        <w:t>una respuesta</w:t>
      </w:r>
      <w:r w:rsidR="002E1B79">
        <w:rPr>
          <w:rFonts w:cstheme="minorHAnsi"/>
          <w:sz w:val="24"/>
          <w:szCs w:val="24"/>
          <w:lang w:val="es-ES"/>
        </w:rPr>
        <w:t xml:space="preserve"> </w:t>
      </w:r>
      <w:r w:rsidRPr="008852DE">
        <w:rPr>
          <w:rFonts w:cstheme="minorHAnsi"/>
          <w:sz w:val="24"/>
          <w:szCs w:val="24"/>
          <w:lang w:val="es-ES"/>
        </w:rPr>
        <w:t>impresa o mecanografiada. Firme y regrese a la dirección en la última página por correo electrónico, fax, correo o en persona. Si necesita una adaptación para completar o enviar este formulario, comuníquese con el Coordinador de ADA como se indica en este formulario.</w:t>
      </w:r>
    </w:p>
    <w:p w14:paraId="74F35B94" w14:textId="77777777" w:rsidR="004638B5" w:rsidRDefault="004638B5" w:rsidP="00AF295D">
      <w:pPr>
        <w:rPr>
          <w:rFonts w:cstheme="minorHAnsi"/>
          <w:b/>
          <w:sz w:val="24"/>
          <w:szCs w:val="24"/>
          <w:lang w:val="es-ES"/>
        </w:rPr>
      </w:pPr>
    </w:p>
    <w:p w14:paraId="370D2E95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1.</w:t>
      </w:r>
      <w:r w:rsidRPr="008852DE">
        <w:rPr>
          <w:rFonts w:cstheme="minorHAnsi"/>
          <w:sz w:val="24"/>
          <w:szCs w:val="24"/>
          <w:lang w:val="es-ES"/>
        </w:rPr>
        <w:t xml:space="preserve"> Reclamante: _____________________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t>_____</w:t>
      </w:r>
    </w:p>
    <w:p w14:paraId="0FC0E0AD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Dirección: _________________________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t>_</w:t>
      </w:r>
    </w:p>
    <w:p w14:paraId="7577F874" w14:textId="77777777" w:rsidR="006F3D41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Ciudad, Estado y Código Postal: ________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t>__________________</w:t>
      </w:r>
    </w:p>
    <w:p w14:paraId="16836F68" w14:textId="77777777" w:rsidR="008852DE" w:rsidRPr="008852DE" w:rsidRDefault="008852DE" w:rsidP="00AF295D">
      <w:pPr>
        <w:rPr>
          <w:rFonts w:cstheme="minorHAnsi"/>
          <w:sz w:val="24"/>
          <w:szCs w:val="24"/>
          <w:lang w:val="es-ES"/>
        </w:rPr>
      </w:pPr>
    </w:p>
    <w:p w14:paraId="4B55A699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 xml:space="preserve">Teléfono: Hogar: ____________________________ Negocio: </w:t>
      </w:r>
      <w:r w:rsidR="008852DE">
        <w:rPr>
          <w:rFonts w:cstheme="minorHAnsi"/>
          <w:sz w:val="24"/>
          <w:szCs w:val="24"/>
          <w:lang w:val="es-ES"/>
        </w:rPr>
        <w:t>_______________</w:t>
      </w:r>
      <w:r w:rsidRPr="008852DE">
        <w:rPr>
          <w:rFonts w:cstheme="minorHAnsi"/>
          <w:sz w:val="24"/>
          <w:szCs w:val="24"/>
          <w:lang w:val="es-ES"/>
        </w:rPr>
        <w:t>___________</w:t>
      </w:r>
    </w:p>
    <w:p w14:paraId="2FE50FCE" w14:textId="77777777" w:rsidR="0082506D" w:rsidRPr="008852DE" w:rsidRDefault="0082506D" w:rsidP="00AF295D">
      <w:pPr>
        <w:rPr>
          <w:rFonts w:cstheme="minorHAnsi"/>
          <w:sz w:val="24"/>
          <w:szCs w:val="24"/>
          <w:lang w:val="es-ES"/>
        </w:rPr>
      </w:pPr>
    </w:p>
    <w:p w14:paraId="019C0B9C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 xml:space="preserve">2. </w:t>
      </w:r>
      <w:r w:rsidRPr="008852DE">
        <w:rPr>
          <w:rFonts w:cstheme="minorHAnsi"/>
          <w:sz w:val="24"/>
          <w:szCs w:val="24"/>
          <w:lang w:val="es-ES"/>
        </w:rPr>
        <w:t>Persona</w:t>
      </w:r>
      <w:r w:rsidR="00B84B8F">
        <w:rPr>
          <w:rFonts w:cstheme="minorHAnsi"/>
          <w:sz w:val="24"/>
          <w:szCs w:val="24"/>
          <w:lang w:val="es-ES"/>
        </w:rPr>
        <w:t xml:space="preserve"> víctima de discriminación</w:t>
      </w:r>
      <w:r w:rsidRPr="008852DE">
        <w:rPr>
          <w:rFonts w:cstheme="minorHAnsi"/>
          <w:sz w:val="24"/>
          <w:szCs w:val="24"/>
          <w:lang w:val="es-ES"/>
        </w:rPr>
        <w:t xml:space="preserve"> (si no es el demandante): __________________________________</w:t>
      </w:r>
      <w:r w:rsidR="008852DE">
        <w:rPr>
          <w:rFonts w:cstheme="minorHAnsi"/>
          <w:sz w:val="24"/>
          <w:szCs w:val="24"/>
          <w:lang w:val="es-ES"/>
        </w:rPr>
        <w:t>__________________________________________</w:t>
      </w:r>
      <w:r w:rsidRPr="008852DE">
        <w:rPr>
          <w:rFonts w:cstheme="minorHAnsi"/>
          <w:sz w:val="24"/>
          <w:szCs w:val="24"/>
          <w:lang w:val="es-ES"/>
        </w:rPr>
        <w:t>_</w:t>
      </w:r>
    </w:p>
    <w:p w14:paraId="5A7614DF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Dirección: ________________________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t>_</w:t>
      </w:r>
      <w:r w:rsidRPr="008852DE">
        <w:rPr>
          <w:rFonts w:cstheme="minorHAnsi"/>
          <w:sz w:val="24"/>
          <w:szCs w:val="24"/>
          <w:lang w:val="es-ES"/>
        </w:rPr>
        <w:t>__</w:t>
      </w:r>
    </w:p>
    <w:p w14:paraId="7F0B8780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Ciudad, estado y código postal: _________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t>__________________</w:t>
      </w:r>
    </w:p>
    <w:p w14:paraId="785A32A8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Teléfono: Hog</w:t>
      </w:r>
      <w:r w:rsidR="008852DE">
        <w:rPr>
          <w:rFonts w:cstheme="minorHAnsi"/>
          <w:sz w:val="24"/>
          <w:szCs w:val="24"/>
          <w:lang w:val="es-ES"/>
        </w:rPr>
        <w:t>ar: ____________________</w:t>
      </w:r>
      <w:r w:rsidRPr="008852DE">
        <w:rPr>
          <w:rFonts w:cstheme="minorHAnsi"/>
          <w:sz w:val="24"/>
          <w:szCs w:val="24"/>
          <w:lang w:val="es-ES"/>
        </w:rPr>
        <w:t>Negocio: _</w:t>
      </w:r>
      <w:r w:rsidR="008852DE">
        <w:rPr>
          <w:rFonts w:cstheme="minorHAnsi"/>
          <w:sz w:val="24"/>
          <w:szCs w:val="24"/>
          <w:lang w:val="es-ES"/>
        </w:rPr>
        <w:t>___________________________</w:t>
      </w:r>
    </w:p>
    <w:p w14:paraId="37564C4B" w14:textId="77777777" w:rsidR="0082506D" w:rsidRPr="008852DE" w:rsidRDefault="0082506D" w:rsidP="00AF295D">
      <w:pPr>
        <w:rPr>
          <w:rFonts w:cstheme="minorHAnsi"/>
          <w:sz w:val="24"/>
          <w:szCs w:val="24"/>
          <w:lang w:val="es-ES"/>
        </w:rPr>
      </w:pPr>
    </w:p>
    <w:p w14:paraId="04B9BD6E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3.</w:t>
      </w:r>
      <w:r w:rsidRPr="008852DE">
        <w:rPr>
          <w:rFonts w:cstheme="minorHAnsi"/>
          <w:sz w:val="24"/>
          <w:szCs w:val="24"/>
          <w:lang w:val="es-ES"/>
        </w:rPr>
        <w:t xml:space="preserve"> Departamento o persona que usted cree que ha discriminado (si se conoce):</w:t>
      </w:r>
    </w:p>
    <w:p w14:paraId="64A4D2D1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Nombre: _________________________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t>_</w:t>
      </w:r>
      <w:r w:rsidRPr="008852DE">
        <w:rPr>
          <w:rFonts w:cstheme="minorHAnsi"/>
          <w:sz w:val="24"/>
          <w:szCs w:val="24"/>
          <w:lang w:val="es-ES"/>
        </w:rPr>
        <w:t>__</w:t>
      </w:r>
    </w:p>
    <w:p w14:paraId="22387C10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Dirección: ________________________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t>__</w:t>
      </w:r>
      <w:r w:rsidRPr="008852DE">
        <w:rPr>
          <w:rFonts w:cstheme="minorHAnsi"/>
          <w:sz w:val="24"/>
          <w:szCs w:val="24"/>
          <w:lang w:val="es-ES"/>
        </w:rPr>
        <w:t>__</w:t>
      </w:r>
    </w:p>
    <w:p w14:paraId="6BFC2702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Ciudad, Estado y Código Postal: _______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t>___________________</w:t>
      </w:r>
      <w:r w:rsidRPr="008852DE">
        <w:rPr>
          <w:rFonts w:cstheme="minorHAnsi"/>
          <w:sz w:val="24"/>
          <w:szCs w:val="24"/>
          <w:lang w:val="es-ES"/>
        </w:rPr>
        <w:t>__</w:t>
      </w:r>
    </w:p>
    <w:p w14:paraId="43717695" w14:textId="77777777" w:rsidR="006F3D41" w:rsidRPr="008852DE" w:rsidRDefault="006F3D41" w:rsidP="00AF295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Número de teléfono: ________________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t>___________</w:t>
      </w:r>
      <w:r w:rsidRPr="008852DE">
        <w:rPr>
          <w:rFonts w:cstheme="minorHAnsi"/>
          <w:sz w:val="24"/>
          <w:szCs w:val="24"/>
          <w:lang w:val="es-ES"/>
        </w:rPr>
        <w:t>_</w:t>
      </w:r>
    </w:p>
    <w:p w14:paraId="72DEF988" w14:textId="77777777" w:rsidR="006F3D41" w:rsidRPr="008852DE" w:rsidRDefault="006F3D41" w:rsidP="00AF295D">
      <w:pPr>
        <w:spacing w:line="360" w:lineRule="auto"/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¿Cuándo ocurrió la discriminación? Fecha: __________________________________________________</w:t>
      </w:r>
      <w:r w:rsidR="008852DE">
        <w:rPr>
          <w:rFonts w:cstheme="minorHAnsi"/>
          <w:sz w:val="24"/>
          <w:szCs w:val="24"/>
          <w:lang w:val="es-ES"/>
        </w:rPr>
        <w:softHyphen/>
      </w:r>
      <w:r w:rsidR="008852DE">
        <w:rPr>
          <w:rFonts w:cstheme="minorHAnsi"/>
          <w:sz w:val="24"/>
          <w:szCs w:val="24"/>
          <w:lang w:val="es-ES"/>
        </w:rPr>
        <w:softHyphen/>
      </w:r>
      <w:r w:rsidR="008852DE">
        <w:rPr>
          <w:rFonts w:cstheme="minorHAnsi"/>
          <w:sz w:val="24"/>
          <w:szCs w:val="24"/>
          <w:lang w:val="es-ES"/>
        </w:rPr>
        <w:softHyphen/>
      </w:r>
      <w:r w:rsidR="008852DE">
        <w:rPr>
          <w:rFonts w:cstheme="minorHAnsi"/>
          <w:sz w:val="24"/>
          <w:szCs w:val="24"/>
          <w:lang w:val="es-ES"/>
        </w:rPr>
        <w:softHyphen/>
      </w:r>
      <w:r w:rsidR="008852DE">
        <w:rPr>
          <w:rFonts w:cstheme="minorHAnsi"/>
          <w:sz w:val="24"/>
          <w:szCs w:val="24"/>
          <w:lang w:val="es-ES"/>
        </w:rPr>
        <w:softHyphen/>
        <w:t>____________________________</w:t>
      </w:r>
    </w:p>
    <w:p w14:paraId="6F17DA94" w14:textId="77777777" w:rsidR="006F3D41" w:rsidRPr="008852DE" w:rsidRDefault="006F3D41" w:rsidP="00AF295D">
      <w:pPr>
        <w:jc w:val="both"/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 xml:space="preserve">4. </w:t>
      </w:r>
      <w:r w:rsidRPr="008852DE">
        <w:rPr>
          <w:rFonts w:cstheme="minorHAnsi"/>
          <w:sz w:val="24"/>
          <w:szCs w:val="24"/>
          <w:lang w:val="es-ES"/>
        </w:rPr>
        <w:t>Describa los actos de discriminación</w:t>
      </w:r>
      <w:r w:rsidR="00BA58E8">
        <w:rPr>
          <w:rFonts w:cstheme="minorHAnsi"/>
          <w:sz w:val="24"/>
          <w:szCs w:val="24"/>
          <w:lang w:val="es-ES"/>
        </w:rPr>
        <w:t xml:space="preserve">, </w:t>
      </w:r>
      <w:r w:rsidR="00031D5D">
        <w:rPr>
          <w:rFonts w:cstheme="minorHAnsi"/>
          <w:sz w:val="24"/>
          <w:szCs w:val="24"/>
          <w:lang w:val="es-ES"/>
        </w:rPr>
        <w:t xml:space="preserve">proporcionando </w:t>
      </w:r>
      <w:r w:rsidRPr="008852DE">
        <w:rPr>
          <w:rFonts w:cstheme="minorHAnsi"/>
          <w:sz w:val="24"/>
          <w:szCs w:val="24"/>
          <w:lang w:val="es-ES"/>
        </w:rPr>
        <w:t>el (los) nombre (s) de los individuos que discriminaron:</w:t>
      </w:r>
    </w:p>
    <w:p w14:paraId="0129497E" w14:textId="77777777" w:rsidR="006F3D41" w:rsidRPr="008852DE" w:rsidRDefault="00AD1EA4" w:rsidP="004638B5">
      <w:pPr>
        <w:jc w:val="both"/>
        <w:rPr>
          <w:rFonts w:cstheme="minorHAnsi"/>
          <w:sz w:val="24"/>
          <w:szCs w:val="24"/>
          <w:lang w:val="es-ES"/>
        </w:rPr>
      </w:pP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="006F3D41" w:rsidRPr="008852DE">
        <w:rPr>
          <w:rFonts w:cstheme="minorHAnsi"/>
          <w:sz w:val="24"/>
          <w:szCs w:val="24"/>
          <w:lang w:val="es-ES"/>
        </w:rPr>
        <w:tab/>
      </w:r>
    </w:p>
    <w:p w14:paraId="27F525A4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lastRenderedPageBreak/>
        <w:t>5.</w:t>
      </w:r>
      <w:r w:rsidRPr="008852DE">
        <w:rPr>
          <w:rFonts w:cstheme="minorHAnsi"/>
          <w:sz w:val="24"/>
          <w:szCs w:val="24"/>
          <w:lang w:val="es-ES"/>
        </w:rPr>
        <w:t xml:space="preserve"> ¿Se han </w:t>
      </w:r>
      <w:r w:rsidR="00031D5D">
        <w:rPr>
          <w:rFonts w:cstheme="minorHAnsi"/>
          <w:sz w:val="24"/>
          <w:szCs w:val="24"/>
          <w:lang w:val="es-ES"/>
        </w:rPr>
        <w:t xml:space="preserve">realizado </w:t>
      </w:r>
      <w:r w:rsidRPr="008852DE">
        <w:rPr>
          <w:rFonts w:cstheme="minorHAnsi"/>
          <w:sz w:val="24"/>
          <w:szCs w:val="24"/>
          <w:lang w:val="es-ES"/>
        </w:rPr>
        <w:t xml:space="preserve">esfuerzos para resolver esta queja? </w:t>
      </w:r>
      <w:r w:rsidR="001B2292" w:rsidRPr="008852DE">
        <w:rPr>
          <w:rFonts w:cstheme="minorHAnsi"/>
          <w:sz w:val="24"/>
          <w:szCs w:val="24"/>
          <w:lang w:val="es-ES"/>
        </w:rPr>
        <w:t>Sí</w:t>
      </w:r>
      <w:r w:rsidRPr="008852DE">
        <w:rPr>
          <w:rFonts w:cstheme="minorHAnsi"/>
          <w:sz w:val="24"/>
          <w:szCs w:val="24"/>
          <w:lang w:val="es-ES"/>
        </w:rPr>
        <w:t xml:space="preserve"> _________ No______</w:t>
      </w:r>
      <w:r w:rsidR="00AF295D" w:rsidRPr="008852DE">
        <w:rPr>
          <w:rFonts w:cstheme="minorHAnsi"/>
          <w:sz w:val="24"/>
          <w:szCs w:val="24"/>
          <w:lang w:val="es-ES"/>
        </w:rPr>
        <w:t>__</w:t>
      </w:r>
    </w:p>
    <w:p w14:paraId="02B1C745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En caso afirmativo: ¿qué esfuerzos se han realizado y cuál es el estado de la queja?</w:t>
      </w:r>
    </w:p>
    <w:p w14:paraId="79365401" w14:textId="77777777" w:rsidR="00AF295D" w:rsidRPr="00031D5D" w:rsidRDefault="00AD1EA4" w:rsidP="004638B5">
      <w:pPr>
        <w:jc w:val="both"/>
        <w:rPr>
          <w:rFonts w:eastAsia="Meiryo" w:cstheme="minorHAnsi"/>
          <w:sz w:val="24"/>
          <w:szCs w:val="24"/>
          <w:u w:val="single"/>
          <w:lang w:val="es-MX"/>
        </w:rPr>
      </w:pP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</w:p>
    <w:p w14:paraId="344199D3" w14:textId="77777777" w:rsidR="004638B5" w:rsidRPr="008852DE" w:rsidRDefault="004638B5" w:rsidP="004638B5">
      <w:pPr>
        <w:jc w:val="both"/>
        <w:rPr>
          <w:rFonts w:cstheme="minorHAnsi"/>
          <w:sz w:val="24"/>
          <w:szCs w:val="24"/>
          <w:lang w:val="es-ES"/>
        </w:rPr>
      </w:pPr>
    </w:p>
    <w:p w14:paraId="53B6F25E" w14:textId="77777777" w:rsidR="006F3D41" w:rsidRPr="008852DE" w:rsidRDefault="006F3D41" w:rsidP="006F3D41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6.</w:t>
      </w:r>
      <w:r w:rsidRPr="008852DE">
        <w:rPr>
          <w:rFonts w:cstheme="minorHAnsi"/>
          <w:sz w:val="24"/>
          <w:szCs w:val="24"/>
          <w:lang w:val="es-ES"/>
        </w:rPr>
        <w:t xml:space="preserve"> ¿Se ha presentado la queja ante otra oficina, como el Departamento de Justicia o cualquier otra agencia federal, estatal o local de derechos civiles o tribunal? Si</w:t>
      </w:r>
      <w:r w:rsidR="00AF295D" w:rsidRPr="008852DE">
        <w:rPr>
          <w:rFonts w:cstheme="minorHAnsi"/>
          <w:sz w:val="24"/>
          <w:szCs w:val="24"/>
          <w:lang w:val="es-ES"/>
        </w:rPr>
        <w:t>_________</w:t>
      </w:r>
      <w:r w:rsidRPr="008852DE">
        <w:rPr>
          <w:rFonts w:cstheme="minorHAnsi"/>
          <w:sz w:val="24"/>
          <w:szCs w:val="24"/>
          <w:lang w:val="es-ES"/>
        </w:rPr>
        <w:t xml:space="preserve"> no______</w:t>
      </w:r>
      <w:r w:rsidR="00AF295D" w:rsidRPr="008852DE">
        <w:rPr>
          <w:rFonts w:cstheme="minorHAnsi"/>
          <w:sz w:val="24"/>
          <w:szCs w:val="24"/>
          <w:lang w:val="es-ES"/>
        </w:rPr>
        <w:t>__</w:t>
      </w:r>
      <w:r w:rsidR="004638B5">
        <w:rPr>
          <w:rFonts w:cstheme="minorHAnsi"/>
          <w:sz w:val="24"/>
          <w:szCs w:val="24"/>
          <w:lang w:val="es-ES"/>
        </w:rPr>
        <w:t>__</w:t>
      </w:r>
      <w:r w:rsidR="00AF295D" w:rsidRPr="008852DE">
        <w:rPr>
          <w:rFonts w:cstheme="minorHAnsi"/>
          <w:sz w:val="24"/>
          <w:szCs w:val="24"/>
          <w:lang w:val="es-ES"/>
        </w:rPr>
        <w:t>_</w:t>
      </w:r>
    </w:p>
    <w:p w14:paraId="2C7CDB43" w14:textId="77777777" w:rsidR="00AF295D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 xml:space="preserve">En caso </w:t>
      </w:r>
      <w:r w:rsidR="00AF295D" w:rsidRPr="008852DE">
        <w:rPr>
          <w:rFonts w:cstheme="minorHAnsi"/>
          <w:sz w:val="24"/>
          <w:szCs w:val="24"/>
          <w:lang w:val="es-ES"/>
        </w:rPr>
        <w:t>afirmativo:</w:t>
      </w:r>
    </w:p>
    <w:p w14:paraId="4CF46E62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Agencia o Corte:</w:t>
      </w:r>
      <w:r w:rsidR="00AF295D" w:rsidRPr="008852DE">
        <w:rPr>
          <w:rFonts w:cstheme="minorHAnsi"/>
          <w:sz w:val="24"/>
          <w:szCs w:val="24"/>
          <w:lang w:val="es-ES"/>
        </w:rPr>
        <w:t xml:space="preserve"> ______________________________________</w:t>
      </w:r>
      <w:r w:rsidR="004638B5">
        <w:rPr>
          <w:rFonts w:cstheme="minorHAnsi"/>
          <w:sz w:val="24"/>
          <w:szCs w:val="24"/>
          <w:lang w:val="es-ES"/>
        </w:rPr>
        <w:t>_______________________________________</w:t>
      </w:r>
      <w:r w:rsidR="00AF295D" w:rsidRPr="008852DE">
        <w:rPr>
          <w:rFonts w:cstheme="minorHAnsi"/>
          <w:sz w:val="24"/>
          <w:szCs w:val="24"/>
          <w:lang w:val="es-ES"/>
        </w:rPr>
        <w:t>_</w:t>
      </w:r>
    </w:p>
    <w:p w14:paraId="583B85A9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 xml:space="preserve">Persona de </w:t>
      </w:r>
      <w:r w:rsidR="00AF295D" w:rsidRPr="008852DE">
        <w:rPr>
          <w:rFonts w:cstheme="minorHAnsi"/>
          <w:sz w:val="24"/>
          <w:szCs w:val="24"/>
          <w:lang w:val="es-ES"/>
        </w:rPr>
        <w:t>contacto: __________________________________________________________________</w:t>
      </w:r>
      <w:r w:rsidR="004638B5">
        <w:rPr>
          <w:rFonts w:cstheme="minorHAnsi"/>
          <w:sz w:val="24"/>
          <w:szCs w:val="24"/>
          <w:lang w:val="es-ES"/>
        </w:rPr>
        <w:t>___________</w:t>
      </w:r>
      <w:r w:rsidR="00AF295D" w:rsidRPr="008852DE">
        <w:rPr>
          <w:rFonts w:cstheme="minorHAnsi"/>
          <w:sz w:val="24"/>
          <w:szCs w:val="24"/>
          <w:lang w:val="es-ES"/>
        </w:rPr>
        <w:t>_</w:t>
      </w:r>
    </w:p>
    <w:p w14:paraId="7E8378FC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Dirección:</w:t>
      </w:r>
      <w:r w:rsidR="00AF295D" w:rsidRPr="008852DE">
        <w:rPr>
          <w:rFonts w:cstheme="minorHAnsi"/>
          <w:sz w:val="24"/>
          <w:szCs w:val="24"/>
          <w:lang w:val="es-ES"/>
        </w:rPr>
        <w:t xml:space="preserve"> ___________________________________________________________________________</w:t>
      </w:r>
      <w:r w:rsidR="004638B5">
        <w:rPr>
          <w:rFonts w:cstheme="minorHAnsi"/>
          <w:sz w:val="24"/>
          <w:szCs w:val="24"/>
          <w:lang w:val="es-ES"/>
        </w:rPr>
        <w:t>_</w:t>
      </w:r>
      <w:r w:rsidR="00AF295D" w:rsidRPr="008852DE">
        <w:rPr>
          <w:rFonts w:cstheme="minorHAnsi"/>
          <w:sz w:val="24"/>
          <w:szCs w:val="24"/>
          <w:lang w:val="es-ES"/>
        </w:rPr>
        <w:t>_</w:t>
      </w:r>
      <w:r w:rsidR="004638B5">
        <w:rPr>
          <w:rFonts w:cstheme="minorHAnsi"/>
          <w:sz w:val="24"/>
          <w:szCs w:val="24"/>
          <w:lang w:val="es-ES"/>
        </w:rPr>
        <w:t>_</w:t>
      </w:r>
    </w:p>
    <w:p w14:paraId="14C55E86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Ciudad, estado y código postal:</w:t>
      </w:r>
      <w:r w:rsidR="00AF295D" w:rsidRPr="008852DE">
        <w:rPr>
          <w:rFonts w:cstheme="minorHAnsi"/>
          <w:sz w:val="24"/>
          <w:szCs w:val="24"/>
          <w:lang w:val="es-ES"/>
        </w:rPr>
        <w:t xml:space="preserve"> __________________________________________________________</w:t>
      </w:r>
      <w:r w:rsidR="004638B5">
        <w:rPr>
          <w:rFonts w:cstheme="minorHAnsi"/>
          <w:sz w:val="24"/>
          <w:szCs w:val="24"/>
          <w:lang w:val="es-ES"/>
        </w:rPr>
        <w:t>___________________</w:t>
      </w:r>
      <w:r w:rsidR="00AF295D" w:rsidRPr="008852DE">
        <w:rPr>
          <w:rFonts w:cstheme="minorHAnsi"/>
          <w:sz w:val="24"/>
          <w:szCs w:val="24"/>
          <w:lang w:val="es-ES"/>
        </w:rPr>
        <w:t>_</w:t>
      </w:r>
    </w:p>
    <w:p w14:paraId="72C801A2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 xml:space="preserve">Número de teléfono: </w:t>
      </w:r>
      <w:r w:rsidR="004638B5">
        <w:rPr>
          <w:rFonts w:cstheme="minorHAnsi"/>
          <w:sz w:val="24"/>
          <w:szCs w:val="24"/>
          <w:lang w:val="es-ES"/>
        </w:rPr>
        <w:t>____________________</w:t>
      </w:r>
      <w:r w:rsidRPr="008852DE">
        <w:rPr>
          <w:rFonts w:cstheme="minorHAnsi"/>
          <w:sz w:val="24"/>
          <w:szCs w:val="24"/>
          <w:lang w:val="es-ES"/>
        </w:rPr>
        <w:t>Fecha de presentación:</w:t>
      </w:r>
      <w:r w:rsidR="004638B5">
        <w:rPr>
          <w:rFonts w:cstheme="minorHAnsi"/>
          <w:sz w:val="24"/>
          <w:szCs w:val="24"/>
          <w:lang w:val="es-ES"/>
        </w:rPr>
        <w:t>____________________</w:t>
      </w:r>
      <w:r w:rsidR="00AF295D" w:rsidRPr="008852DE">
        <w:rPr>
          <w:rFonts w:cstheme="minorHAnsi"/>
          <w:sz w:val="24"/>
          <w:szCs w:val="24"/>
          <w:lang w:val="es-ES"/>
        </w:rPr>
        <w:t>_</w:t>
      </w:r>
    </w:p>
    <w:p w14:paraId="7DF3A493" w14:textId="77777777" w:rsidR="006F3D41" w:rsidRPr="008852DE" w:rsidRDefault="006F3D41" w:rsidP="006F3D41">
      <w:pPr>
        <w:rPr>
          <w:rFonts w:cstheme="minorHAnsi"/>
          <w:sz w:val="24"/>
          <w:szCs w:val="24"/>
          <w:lang w:val="es-ES"/>
        </w:rPr>
      </w:pPr>
    </w:p>
    <w:p w14:paraId="06FD9E02" w14:textId="77777777" w:rsidR="004638B5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7.</w:t>
      </w:r>
      <w:r w:rsidRPr="008852DE">
        <w:rPr>
          <w:rFonts w:cstheme="minorHAnsi"/>
          <w:sz w:val="24"/>
          <w:szCs w:val="24"/>
          <w:lang w:val="es-ES"/>
        </w:rPr>
        <w:t xml:space="preserve"> ¿Tiene la intención de presentar una demanda ante otra agencia o tribunal? </w:t>
      </w:r>
    </w:p>
    <w:p w14:paraId="4AA356EB" w14:textId="77777777" w:rsidR="006F3D41" w:rsidRPr="008852DE" w:rsidRDefault="00AF295D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Sí________ N</w:t>
      </w:r>
      <w:r w:rsidR="006F3D41" w:rsidRPr="008852DE">
        <w:rPr>
          <w:rFonts w:cstheme="minorHAnsi"/>
          <w:sz w:val="24"/>
          <w:szCs w:val="24"/>
          <w:lang w:val="es-ES"/>
        </w:rPr>
        <w:t>o______</w:t>
      </w:r>
      <w:r w:rsidRPr="008852DE">
        <w:rPr>
          <w:rFonts w:cstheme="minorHAnsi"/>
          <w:sz w:val="24"/>
          <w:szCs w:val="24"/>
          <w:lang w:val="es-ES"/>
        </w:rPr>
        <w:t>__</w:t>
      </w:r>
    </w:p>
    <w:p w14:paraId="774A44F1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 xml:space="preserve">Agencia o </w:t>
      </w:r>
      <w:r w:rsidR="00AF295D" w:rsidRPr="008852DE">
        <w:rPr>
          <w:rFonts w:cstheme="minorHAnsi"/>
          <w:sz w:val="24"/>
          <w:szCs w:val="24"/>
          <w:lang w:val="es-ES"/>
        </w:rPr>
        <w:t>Corte: ______________________________________________________________________</w:t>
      </w:r>
      <w:r w:rsidR="004638B5">
        <w:rPr>
          <w:rFonts w:cstheme="minorHAnsi"/>
          <w:sz w:val="24"/>
          <w:szCs w:val="24"/>
          <w:lang w:val="es-ES"/>
        </w:rPr>
        <w:t>_______</w:t>
      </w:r>
      <w:r w:rsidR="00AF295D" w:rsidRPr="008852DE">
        <w:rPr>
          <w:rFonts w:cstheme="minorHAnsi"/>
          <w:sz w:val="24"/>
          <w:szCs w:val="24"/>
          <w:lang w:val="es-ES"/>
        </w:rPr>
        <w:t>_</w:t>
      </w:r>
    </w:p>
    <w:p w14:paraId="7743CE01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Dirección:</w:t>
      </w:r>
      <w:r w:rsidR="00AF295D" w:rsidRPr="008852DE">
        <w:rPr>
          <w:rFonts w:cstheme="minorHAnsi"/>
          <w:sz w:val="24"/>
          <w:szCs w:val="24"/>
          <w:lang w:val="es-ES"/>
        </w:rPr>
        <w:t xml:space="preserve"> ___________________________________________________________________________</w:t>
      </w:r>
      <w:r w:rsidR="004638B5">
        <w:rPr>
          <w:rFonts w:cstheme="minorHAnsi"/>
          <w:sz w:val="24"/>
          <w:szCs w:val="24"/>
          <w:lang w:val="es-ES"/>
        </w:rPr>
        <w:t>__</w:t>
      </w:r>
      <w:r w:rsidR="00AF295D" w:rsidRPr="008852DE">
        <w:rPr>
          <w:rFonts w:cstheme="minorHAnsi"/>
          <w:sz w:val="24"/>
          <w:szCs w:val="24"/>
          <w:lang w:val="es-ES"/>
        </w:rPr>
        <w:t>_</w:t>
      </w:r>
    </w:p>
    <w:p w14:paraId="7F42F153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Ciudad, Estado y Código Postal:</w:t>
      </w:r>
      <w:r w:rsidR="00AF295D" w:rsidRPr="008852DE">
        <w:rPr>
          <w:rFonts w:cstheme="minorHAnsi"/>
          <w:sz w:val="24"/>
          <w:szCs w:val="24"/>
          <w:lang w:val="es-ES"/>
        </w:rPr>
        <w:t xml:space="preserve"> __________________________________________________________</w:t>
      </w:r>
      <w:r w:rsidR="004638B5">
        <w:rPr>
          <w:rFonts w:cstheme="minorHAnsi"/>
          <w:sz w:val="24"/>
          <w:szCs w:val="24"/>
          <w:lang w:val="es-ES"/>
        </w:rPr>
        <w:t>___________________</w:t>
      </w:r>
      <w:r w:rsidR="00AF295D" w:rsidRPr="008852DE">
        <w:rPr>
          <w:rFonts w:cstheme="minorHAnsi"/>
          <w:sz w:val="24"/>
          <w:szCs w:val="24"/>
          <w:lang w:val="es-ES"/>
        </w:rPr>
        <w:t>_</w:t>
      </w:r>
    </w:p>
    <w:p w14:paraId="4630EBD2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Número de teléfono:</w:t>
      </w:r>
      <w:r w:rsidR="00AF295D" w:rsidRPr="008852DE">
        <w:rPr>
          <w:rFonts w:cstheme="minorHAnsi"/>
          <w:sz w:val="24"/>
          <w:szCs w:val="24"/>
          <w:lang w:val="es-ES"/>
        </w:rPr>
        <w:t xml:space="preserve"> __________________________________________________________________</w:t>
      </w:r>
      <w:r w:rsidR="004638B5">
        <w:rPr>
          <w:rFonts w:cstheme="minorHAnsi"/>
          <w:sz w:val="24"/>
          <w:szCs w:val="24"/>
          <w:lang w:val="es-ES"/>
        </w:rPr>
        <w:t>____________</w:t>
      </w:r>
    </w:p>
    <w:p w14:paraId="5DD3BC11" w14:textId="77777777" w:rsidR="006F3D41" w:rsidRPr="008852DE" w:rsidRDefault="006F3D41" w:rsidP="00021D2F">
      <w:pPr>
        <w:rPr>
          <w:rFonts w:cstheme="minorHAnsi"/>
          <w:sz w:val="24"/>
          <w:szCs w:val="24"/>
          <w:lang w:val="es-ES"/>
        </w:rPr>
      </w:pPr>
    </w:p>
    <w:p w14:paraId="1EE2BDC8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8.</w:t>
      </w:r>
      <w:r w:rsidRPr="008852DE">
        <w:rPr>
          <w:rFonts w:cstheme="minorHAnsi"/>
          <w:sz w:val="24"/>
          <w:szCs w:val="24"/>
          <w:lang w:val="es-ES"/>
        </w:rPr>
        <w:t xml:space="preserve"> Comentarios adicionales o información:</w:t>
      </w:r>
    </w:p>
    <w:p w14:paraId="7B9760D1" w14:textId="77777777" w:rsidR="006F3D41" w:rsidRPr="008852DE" w:rsidRDefault="00AD1EA4" w:rsidP="0082506D">
      <w:pPr>
        <w:spacing w:line="276" w:lineRule="auto"/>
        <w:jc w:val="both"/>
        <w:rPr>
          <w:rFonts w:cstheme="minorHAnsi"/>
          <w:sz w:val="24"/>
          <w:szCs w:val="24"/>
          <w:lang w:val="es-ES"/>
        </w:rPr>
      </w:pP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  <w:r w:rsidRPr="00AD1EA4">
        <w:rPr>
          <w:rFonts w:eastAsia="Meiryo" w:cstheme="minorHAnsi"/>
          <w:sz w:val="24"/>
          <w:szCs w:val="24"/>
          <w:u w:val="single"/>
          <w:lang w:val="es-MX"/>
        </w:rPr>
        <w:tab/>
      </w:r>
    </w:p>
    <w:p w14:paraId="796A36D8" w14:textId="77777777" w:rsidR="006F3D41" w:rsidRPr="008852DE" w:rsidRDefault="006F3D41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 </w:t>
      </w:r>
    </w:p>
    <w:p w14:paraId="7AC705A9" w14:textId="77777777" w:rsidR="006F3D41" w:rsidRPr="008852DE" w:rsidRDefault="00AF295D" w:rsidP="0082506D">
      <w:pPr>
        <w:rPr>
          <w:rFonts w:cstheme="minorHAnsi"/>
          <w:sz w:val="24"/>
          <w:szCs w:val="24"/>
          <w:lang w:val="es-ES"/>
        </w:rPr>
      </w:pPr>
      <w:r w:rsidRPr="008852DE">
        <w:rPr>
          <w:rFonts w:cstheme="minorHAnsi"/>
          <w:sz w:val="24"/>
          <w:szCs w:val="24"/>
          <w:lang w:val="es-ES"/>
        </w:rPr>
        <w:t>Firma: _____________________________</w:t>
      </w:r>
      <w:r w:rsidR="006F3D41" w:rsidRPr="008852DE">
        <w:rPr>
          <w:rFonts w:cstheme="minorHAnsi"/>
          <w:sz w:val="24"/>
          <w:szCs w:val="24"/>
          <w:lang w:val="es-ES"/>
        </w:rPr>
        <w:t xml:space="preserve">Fecha </w:t>
      </w:r>
      <w:r w:rsidRPr="008852DE">
        <w:rPr>
          <w:rFonts w:cstheme="minorHAnsi"/>
          <w:sz w:val="24"/>
          <w:szCs w:val="24"/>
          <w:lang w:val="es-ES"/>
        </w:rPr>
        <w:t>___________________</w:t>
      </w:r>
    </w:p>
    <w:p w14:paraId="403114B6" w14:textId="77777777" w:rsidR="006F3D41" w:rsidRPr="008852DE" w:rsidRDefault="006F3D41" w:rsidP="006F3D41">
      <w:pPr>
        <w:rPr>
          <w:rFonts w:cstheme="minorHAnsi"/>
          <w:sz w:val="24"/>
          <w:szCs w:val="24"/>
          <w:lang w:val="es-ES"/>
        </w:rPr>
      </w:pPr>
    </w:p>
    <w:p w14:paraId="35F46EBF" w14:textId="77777777" w:rsidR="006F3D41" w:rsidRPr="008852DE" w:rsidRDefault="00031D5D" w:rsidP="006F3D41">
      <w:pPr>
        <w:rPr>
          <w:rFonts w:cstheme="minorHAnsi"/>
          <w:b/>
          <w:sz w:val="24"/>
          <w:szCs w:val="24"/>
          <w:lang w:val="es-ES"/>
        </w:rPr>
      </w:pPr>
      <w:r>
        <w:rPr>
          <w:rFonts w:cstheme="minorHAnsi"/>
          <w:b/>
          <w:sz w:val="24"/>
          <w:szCs w:val="24"/>
          <w:lang w:val="es-ES"/>
        </w:rPr>
        <w:t>Enviar</w:t>
      </w:r>
      <w:r w:rsidR="00BA58E8">
        <w:rPr>
          <w:rFonts w:cstheme="minorHAnsi"/>
          <w:b/>
          <w:sz w:val="24"/>
          <w:szCs w:val="24"/>
          <w:lang w:val="es-ES"/>
        </w:rPr>
        <w:t xml:space="preserve"> </w:t>
      </w:r>
      <w:r w:rsidR="006F3D41" w:rsidRPr="008852DE">
        <w:rPr>
          <w:rFonts w:cstheme="minorHAnsi"/>
          <w:b/>
          <w:sz w:val="24"/>
          <w:szCs w:val="24"/>
          <w:lang w:val="es-ES"/>
        </w:rPr>
        <w:t>a:</w:t>
      </w:r>
    </w:p>
    <w:p w14:paraId="7D496D0D" w14:textId="77777777" w:rsidR="006F3D41" w:rsidRPr="008852DE" w:rsidRDefault="006F3D41" w:rsidP="0082506D">
      <w:pPr>
        <w:rPr>
          <w:rFonts w:cstheme="minorHAnsi"/>
          <w:b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Frank Soto, Coordinador de ADA</w:t>
      </w:r>
    </w:p>
    <w:p w14:paraId="04E9797F" w14:textId="77777777" w:rsidR="006F3D41" w:rsidRPr="008852DE" w:rsidRDefault="006F3D41" w:rsidP="0082506D">
      <w:pPr>
        <w:rPr>
          <w:rFonts w:cstheme="minorHAnsi"/>
          <w:b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Ciudad de El Centro</w:t>
      </w:r>
    </w:p>
    <w:p w14:paraId="0BE6B4A9" w14:textId="77777777" w:rsidR="006F3D41" w:rsidRPr="008852DE" w:rsidRDefault="006F3D41" w:rsidP="0082506D">
      <w:pPr>
        <w:rPr>
          <w:rFonts w:cstheme="minorHAnsi"/>
          <w:b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1275 W. Main St.</w:t>
      </w:r>
    </w:p>
    <w:p w14:paraId="2CAD81BA" w14:textId="77777777" w:rsidR="006F3D41" w:rsidRPr="008852DE" w:rsidRDefault="006F3D41" w:rsidP="0082506D">
      <w:pPr>
        <w:rPr>
          <w:rFonts w:cstheme="minorHAnsi"/>
          <w:b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El Centro, CA 92243</w:t>
      </w:r>
    </w:p>
    <w:p w14:paraId="1756773E" w14:textId="77777777" w:rsidR="006F3D41" w:rsidRPr="008852DE" w:rsidRDefault="006F3D41" w:rsidP="0082506D">
      <w:pPr>
        <w:rPr>
          <w:rFonts w:cstheme="minorHAnsi"/>
          <w:b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fsoto@cityofelcentro.org</w:t>
      </w:r>
    </w:p>
    <w:p w14:paraId="6B29419D" w14:textId="77777777" w:rsidR="006F3D41" w:rsidRPr="008852DE" w:rsidRDefault="006F3D41" w:rsidP="0082506D">
      <w:pPr>
        <w:rPr>
          <w:rFonts w:cstheme="minorHAnsi"/>
          <w:b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Teléfono: (760)</w:t>
      </w:r>
    </w:p>
    <w:p w14:paraId="28C717CD" w14:textId="77777777" w:rsidR="001B2292" w:rsidRPr="008852DE" w:rsidRDefault="001B2292" w:rsidP="0082506D">
      <w:pPr>
        <w:rPr>
          <w:rFonts w:cstheme="minorHAnsi"/>
          <w:b/>
          <w:sz w:val="24"/>
          <w:szCs w:val="24"/>
          <w:lang w:val="es-ES"/>
        </w:rPr>
      </w:pPr>
      <w:r w:rsidRPr="008852DE">
        <w:rPr>
          <w:rFonts w:cstheme="minorHAnsi"/>
          <w:b/>
          <w:sz w:val="24"/>
          <w:szCs w:val="24"/>
          <w:lang w:val="es-ES"/>
        </w:rPr>
        <w:t>Fax: (760) 337-2319</w:t>
      </w:r>
    </w:p>
    <w:p w14:paraId="78E8DF5F" w14:textId="59CBDCD4" w:rsidR="006D563B" w:rsidRPr="00B84B8F" w:rsidRDefault="006F3D41" w:rsidP="00B84B8F">
      <w:pPr>
        <w:rPr>
          <w:rFonts w:cstheme="minorHAnsi"/>
          <w:sz w:val="24"/>
          <w:szCs w:val="24"/>
          <w:lang w:val="es-MX"/>
        </w:rPr>
      </w:pPr>
      <w:r w:rsidRPr="008852DE">
        <w:rPr>
          <w:rFonts w:cstheme="minorHAnsi"/>
          <w:b/>
          <w:sz w:val="24"/>
          <w:szCs w:val="24"/>
          <w:lang w:val="es-ES"/>
        </w:rPr>
        <w:t xml:space="preserve">TTY: </w:t>
      </w:r>
      <w:r w:rsidR="00B84B8F">
        <w:rPr>
          <w:rFonts w:cstheme="minorHAnsi"/>
          <w:b/>
          <w:sz w:val="24"/>
          <w:szCs w:val="24"/>
          <w:lang w:val="es-ES"/>
        </w:rPr>
        <w:t xml:space="preserve">para ayuda, marque </w:t>
      </w:r>
      <w:r w:rsidR="007C54BF">
        <w:rPr>
          <w:rFonts w:cstheme="minorHAnsi"/>
          <w:b/>
          <w:sz w:val="24"/>
          <w:szCs w:val="24"/>
          <w:lang w:val="es-ES"/>
        </w:rPr>
        <w:t>al 711</w:t>
      </w:r>
      <w:bookmarkStart w:id="0" w:name="_GoBack"/>
      <w:bookmarkEnd w:id="0"/>
    </w:p>
    <w:sectPr w:rsidR="006D563B" w:rsidRPr="00B84B8F" w:rsidSect="00496347">
      <w:headerReference w:type="default" r:id="rId8"/>
      <w:footerReference w:type="default" r:id="rId9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1D120C" w14:textId="77777777" w:rsidR="00D65497" w:rsidRDefault="00D65497" w:rsidP="001B2292">
      <w:r>
        <w:separator/>
      </w:r>
    </w:p>
  </w:endnote>
  <w:endnote w:type="continuationSeparator" w:id="0">
    <w:p w14:paraId="45AB9DB8" w14:textId="77777777" w:rsidR="00D65497" w:rsidRDefault="00D65497" w:rsidP="001B2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B2567" w14:textId="77777777" w:rsidR="004638B5" w:rsidRDefault="004638B5">
    <w:pPr>
      <w:pStyle w:val="Footer"/>
    </w:pPr>
    <w:r>
      <w:t>6/27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3C701" w14:textId="77777777" w:rsidR="00D65497" w:rsidRDefault="00D65497" w:rsidP="001B2292">
      <w:r>
        <w:separator/>
      </w:r>
    </w:p>
  </w:footnote>
  <w:footnote w:type="continuationSeparator" w:id="0">
    <w:p w14:paraId="62821DF2" w14:textId="77777777" w:rsidR="00D65497" w:rsidRDefault="00D65497" w:rsidP="001B2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17AFB" w14:textId="77777777" w:rsidR="008852DE" w:rsidRPr="0082506D" w:rsidRDefault="008852DE" w:rsidP="00496347">
    <w:pPr>
      <w:rPr>
        <w:b/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MDEzMzW3MDA0tjBX0lEKTi0uzszPAykwrgUAsumKdCwAAAA="/>
  </w:docVars>
  <w:rsids>
    <w:rsidRoot w:val="006F3D41"/>
    <w:rsid w:val="00021D2F"/>
    <w:rsid w:val="00031D5D"/>
    <w:rsid w:val="000B1665"/>
    <w:rsid w:val="001B2292"/>
    <w:rsid w:val="002E1B79"/>
    <w:rsid w:val="004638B5"/>
    <w:rsid w:val="00496347"/>
    <w:rsid w:val="005337C1"/>
    <w:rsid w:val="005639CF"/>
    <w:rsid w:val="006D563B"/>
    <w:rsid w:val="006F3D41"/>
    <w:rsid w:val="007C54BF"/>
    <w:rsid w:val="0082506D"/>
    <w:rsid w:val="008852DE"/>
    <w:rsid w:val="00A968AE"/>
    <w:rsid w:val="00AC58DD"/>
    <w:rsid w:val="00AD1EA4"/>
    <w:rsid w:val="00AF295D"/>
    <w:rsid w:val="00B84B8F"/>
    <w:rsid w:val="00BA58E8"/>
    <w:rsid w:val="00BA7975"/>
    <w:rsid w:val="00BE7C72"/>
    <w:rsid w:val="00CD19B5"/>
    <w:rsid w:val="00CE25CD"/>
    <w:rsid w:val="00D65497"/>
    <w:rsid w:val="00EA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FB8EB"/>
  <w15:docId w15:val="{B046D325-CF10-42F1-97CA-F079B104D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E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2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2292"/>
  </w:style>
  <w:style w:type="paragraph" w:styleId="Footer">
    <w:name w:val="footer"/>
    <w:basedOn w:val="Normal"/>
    <w:link w:val="FooterChar"/>
    <w:uiPriority w:val="99"/>
    <w:unhideWhenUsed/>
    <w:rsid w:val="001B22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2292"/>
  </w:style>
  <w:style w:type="paragraph" w:styleId="BalloonText">
    <w:name w:val="Balloon Text"/>
    <w:basedOn w:val="Normal"/>
    <w:link w:val="BalloonTextChar"/>
    <w:uiPriority w:val="99"/>
    <w:semiHidden/>
    <w:unhideWhenUsed/>
    <w:rsid w:val="00A968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8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963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5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EBDD88-0E7D-4582-B91A-57B4C7F60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Soto</dc:creator>
  <cp:lastModifiedBy>Loretta Griffin</cp:lastModifiedBy>
  <cp:revision>3</cp:revision>
  <cp:lastPrinted>2019-06-25T14:26:00Z</cp:lastPrinted>
  <dcterms:created xsi:type="dcterms:W3CDTF">2019-07-12T19:48:00Z</dcterms:created>
  <dcterms:modified xsi:type="dcterms:W3CDTF">2019-07-15T18:16:00Z</dcterms:modified>
</cp:coreProperties>
</file>